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6620BE23" w:rsidR="00F16533" w:rsidRPr="00791EC1" w:rsidRDefault="000656D6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1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0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5CDE3410" w14:textId="69390545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0656D6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Domenic Pe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rri</w:t>
      </w:r>
    </w:p>
    <w:p w14:paraId="587F0CEE" w14:textId="42CE325D" w:rsidR="000656D6" w:rsidRDefault="000656D6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0656D6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333 Seymour St #700</w:t>
      </w:r>
    </w:p>
    <w:p w14:paraId="2482253B" w14:textId="7FEFF66A" w:rsidR="00F8205A" w:rsidRPr="00791EC1" w:rsidRDefault="000656D6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proofErr w:type="spell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ancpouver</w:t>
      </w:r>
      <w:proofErr w:type="spellEnd"/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itish Columbia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V6B 5A7</w:t>
      </w:r>
    </w:p>
    <w:p w14:paraId="660774D0" w14:textId="3EDC1F28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A86020">
        <w:rPr>
          <w:rFonts w:ascii="Times New Roman" w:hAnsi="Times New Roman"/>
          <w:b/>
          <w:sz w:val="24"/>
          <w:szCs w:val="24"/>
        </w:rPr>
        <w:t xml:space="preserve"> </w:t>
      </w:r>
      <w:r w:rsidR="000656D6">
        <w:rPr>
          <w:rFonts w:ascii="Times New Roman" w:hAnsi="Times New Roman"/>
          <w:b/>
          <w:sz w:val="24"/>
          <w:szCs w:val="24"/>
        </w:rPr>
        <w:t>Summer 2020 Intern – Software Engineer</w:t>
      </w:r>
      <w:r w:rsidRPr="00791EC1">
        <w:rPr>
          <w:rFonts w:ascii="Times New Roman" w:hAnsi="Times New Roman"/>
          <w:b/>
          <w:sz w:val="24"/>
          <w:szCs w:val="24"/>
        </w:rPr>
        <w:t xml:space="preserve"> </w:t>
      </w:r>
    </w:p>
    <w:p w14:paraId="0787F522" w14:textId="65BB7775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0656D6">
        <w:rPr>
          <w:rFonts w:ascii="Times New Roman" w:eastAsia="Malgun Gothic" w:hAnsi="Times New Roman"/>
          <w:sz w:val="24"/>
          <w:szCs w:val="24"/>
          <w:lang w:eastAsia="ko-KR"/>
        </w:rPr>
        <w:t xml:space="preserve"> Domenic Perri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4E93A080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E8484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ummer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E8484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ngineer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</w:t>
      </w:r>
      <w:r w:rsidR="00E8484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lesforce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</w:t>
      </w:r>
      <w:proofErr w:type="spellStart"/>
      <w:r w:rsidR="00E8484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anouver</w:t>
      </w:r>
      <w:proofErr w:type="spellEnd"/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 testing, and presentation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eb application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ccessibility imp</w:t>
      </w:r>
      <w:r w:rsidR="00AF107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ro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men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78613DD2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9272D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alesforce, Vancouver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6F067CD5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r w:rsidR="009272D1">
        <w:rPr>
          <w:rFonts w:ascii="Times New Roman" w:eastAsia="Malgun Gothic" w:hAnsi="Times New Roman"/>
          <w:sz w:val="24"/>
          <w:szCs w:val="24"/>
          <w:lang w:eastAsia="ko-KR"/>
        </w:rPr>
        <w:t>Salesforce</w:t>
      </w:r>
      <w:r w:rsidR="009A75E4">
        <w:rPr>
          <w:rFonts w:ascii="Times New Roman" w:eastAsia="Malgun Gothic" w:hAnsi="Times New Roman"/>
          <w:sz w:val="24"/>
          <w:szCs w:val="24"/>
          <w:lang w:eastAsia="ko-KR"/>
        </w:rPr>
        <w:t xml:space="preserve"> software </w:t>
      </w:r>
      <w:r w:rsidR="009272D1">
        <w:rPr>
          <w:rFonts w:ascii="Times New Roman" w:eastAsia="Malgun Gothic" w:hAnsi="Times New Roman"/>
          <w:sz w:val="24"/>
          <w:szCs w:val="24"/>
          <w:lang w:eastAsia="ko-KR"/>
        </w:rPr>
        <w:t>engineering</w:t>
      </w:r>
      <w:bookmarkStart w:id="0" w:name="_GoBack"/>
      <w:bookmarkEnd w:id="0"/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amtQCiH+oYLQAAAA=="/>
  </w:docVars>
  <w:rsids>
    <w:rsidRoot w:val="00600044"/>
    <w:rsid w:val="0006348B"/>
    <w:rsid w:val="000656D6"/>
    <w:rsid w:val="000E7256"/>
    <w:rsid w:val="00173EB4"/>
    <w:rsid w:val="001E1994"/>
    <w:rsid w:val="0023664A"/>
    <w:rsid w:val="0029367E"/>
    <w:rsid w:val="0029799D"/>
    <w:rsid w:val="003C65D4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84508F"/>
    <w:rsid w:val="00893D16"/>
    <w:rsid w:val="008A4D3C"/>
    <w:rsid w:val="009272D1"/>
    <w:rsid w:val="00931C3F"/>
    <w:rsid w:val="009A75E4"/>
    <w:rsid w:val="009B69F9"/>
    <w:rsid w:val="00A86020"/>
    <w:rsid w:val="00AC0926"/>
    <w:rsid w:val="00AD183E"/>
    <w:rsid w:val="00AF1079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E8484E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</cp:revision>
  <cp:lastPrinted>2020-01-16T00:18:00Z</cp:lastPrinted>
  <dcterms:created xsi:type="dcterms:W3CDTF">2020-02-11T04:00:00Z</dcterms:created>
  <dcterms:modified xsi:type="dcterms:W3CDTF">2020-02-11T04:01:00Z</dcterms:modified>
</cp:coreProperties>
</file>